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17D29BB1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0D5E6D">
        <w:rPr>
          <w:rFonts w:ascii="Tahoma" w:eastAsia="Calibri" w:hAnsi="Tahoma" w:cs="Tahoma"/>
          <w:sz w:val="24"/>
          <w:szCs w:val="24"/>
        </w:rPr>
        <w:t>0</w:t>
      </w:r>
      <w:r w:rsidR="00776AE0">
        <w:rPr>
          <w:rFonts w:ascii="Tahoma" w:eastAsia="Calibri" w:hAnsi="Tahoma" w:cs="Tahoma"/>
          <w:sz w:val="24"/>
          <w:szCs w:val="24"/>
        </w:rPr>
        <w:t>9.25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4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239F58C9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776AE0">
        <w:rPr>
          <w:rFonts w:ascii="Tahoma" w:hAnsi="Tahoma" w:cs="Tahoma"/>
          <w:color w:val="000000" w:themeColor="text1"/>
          <w:spacing w:val="20"/>
          <w:sz w:val="24"/>
          <w:szCs w:val="24"/>
        </w:rPr>
        <w:t>7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776AE0">
        <w:rPr>
          <w:rFonts w:ascii="Tahoma" w:hAnsi="Tahoma" w:cs="Tahoma"/>
          <w:color w:val="000000" w:themeColor="text1"/>
          <w:spacing w:val="20"/>
          <w:sz w:val="24"/>
          <w:szCs w:val="24"/>
        </w:rPr>
        <w:t>4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45744412" w14:textId="0F8B5592" w:rsidR="00CC74FC" w:rsidRPr="003F5B89" w:rsidRDefault="007F4920" w:rsidP="00CC74FC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 w:rsidRPr="003F5B89">
        <w:rPr>
          <w:rFonts w:ascii="Tahoma" w:hAnsi="Tahoma" w:cs="Tahoma"/>
          <w:spacing w:val="20"/>
          <w:sz w:val="24"/>
          <w:szCs w:val="24"/>
        </w:rPr>
        <w:t>RapidSOS</w:t>
      </w:r>
      <w:proofErr w:type="spellEnd"/>
      <w:r w:rsidRPr="003F5B89">
        <w:rPr>
          <w:rFonts w:ascii="Tahoma" w:hAnsi="Tahoma" w:cs="Tahoma"/>
          <w:spacing w:val="20"/>
          <w:sz w:val="24"/>
          <w:szCs w:val="24"/>
        </w:rPr>
        <w:t xml:space="preserve"> Discussion- Dan Ausec</w:t>
      </w:r>
    </w:p>
    <w:p w14:paraId="47AB4473" w14:textId="60BFFB49" w:rsidR="00256DBB" w:rsidRPr="003F5B89" w:rsidRDefault="00655691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>NENA</w:t>
      </w:r>
      <w:r w:rsidR="00256DBB" w:rsidRPr="003F5B89">
        <w:rPr>
          <w:rFonts w:ascii="Tahoma" w:hAnsi="Tahoma" w:cs="Tahoma"/>
          <w:spacing w:val="20"/>
          <w:sz w:val="24"/>
          <w:szCs w:val="24"/>
        </w:rPr>
        <w:t xml:space="preserve"> Discussions</w:t>
      </w:r>
      <w:r w:rsidRPr="003F5B89">
        <w:rPr>
          <w:rFonts w:ascii="Tahoma" w:hAnsi="Tahoma" w:cs="Tahoma"/>
          <w:spacing w:val="20"/>
          <w:sz w:val="24"/>
          <w:szCs w:val="24"/>
        </w:rPr>
        <w:t>- John Lofgren</w:t>
      </w:r>
    </w:p>
    <w:p w14:paraId="758090AA" w14:textId="115D93CC" w:rsidR="00256DBB" w:rsidRPr="003F5B89" w:rsidRDefault="00595DDD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>2025 PSAP Enrichment Trainings- John Lofgren</w:t>
      </w:r>
    </w:p>
    <w:p w14:paraId="4AB64A9C" w14:textId="1CC1BDD5" w:rsidR="00595DDD" w:rsidRPr="003F5B89" w:rsidRDefault="00595DDD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>911 Goes to Washington Conference- John Lofgren</w:t>
      </w:r>
    </w:p>
    <w:p w14:paraId="3B51F927" w14:textId="1B4D18EB" w:rsidR="00595DDD" w:rsidRDefault="006218D5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3F5B89">
        <w:rPr>
          <w:rFonts w:ascii="Tahoma" w:hAnsi="Tahoma" w:cs="Tahoma"/>
          <w:spacing w:val="20"/>
          <w:sz w:val="24"/>
          <w:szCs w:val="24"/>
        </w:rPr>
        <w:t xml:space="preserve">Clarify Language Line Policy- Renee </w:t>
      </w:r>
      <w:r w:rsidR="003F5B89" w:rsidRPr="003F5B89">
        <w:rPr>
          <w:rFonts w:ascii="Tahoma" w:hAnsi="Tahoma" w:cs="Tahoma"/>
          <w:spacing w:val="20"/>
          <w:sz w:val="24"/>
          <w:szCs w:val="24"/>
        </w:rPr>
        <w:t>Henshaw</w:t>
      </w:r>
    </w:p>
    <w:p w14:paraId="78A4AFF1" w14:textId="5052CE1C" w:rsidR="006450AE" w:rsidRPr="006C264B" w:rsidRDefault="00AA2402" w:rsidP="006C264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A2402">
        <w:rPr>
          <w:rFonts w:ascii="Tahoma" w:hAnsi="Tahoma" w:cs="Tahoma"/>
          <w:spacing w:val="20"/>
          <w:sz w:val="24"/>
          <w:szCs w:val="24"/>
        </w:rPr>
        <w:t xml:space="preserve">PSAP Live Skill Development Visits </w:t>
      </w:r>
      <w:r w:rsidR="00650862"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49F28676" w14:textId="00F8510A" w:rsidR="00BD16A8" w:rsidRDefault="00642352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Quarterly </w:t>
      </w:r>
      <w:r w:rsidR="00BD16A8">
        <w:rPr>
          <w:rFonts w:ascii="Tahoma" w:hAnsi="Tahoma" w:cs="Tahoma"/>
          <w:spacing w:val="20"/>
          <w:sz w:val="24"/>
          <w:szCs w:val="24"/>
        </w:rPr>
        <w:t xml:space="preserve">Newsletter </w:t>
      </w:r>
      <w:r>
        <w:rPr>
          <w:rFonts w:ascii="Tahoma" w:hAnsi="Tahoma" w:cs="Tahoma"/>
          <w:spacing w:val="20"/>
          <w:sz w:val="24"/>
          <w:szCs w:val="24"/>
        </w:rPr>
        <w:t>Distribution-Joscelyn Niski</w:t>
      </w:r>
    </w:p>
    <w:p w14:paraId="33394A61" w14:textId="77777777" w:rsidR="006C264B" w:rsidRDefault="006C264B" w:rsidP="006C264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re these getting distributed?</w:t>
      </w:r>
    </w:p>
    <w:p w14:paraId="5EAA2D0B" w14:textId="41E96E4D" w:rsidR="006C264B" w:rsidRDefault="006C264B" w:rsidP="006C264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 Is there a better way to notify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everyone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of the newsletter?</w:t>
      </w:r>
    </w:p>
    <w:p w14:paraId="3383DCB1" w14:textId="268811D7" w:rsidR="00BD16A8" w:rsidRDefault="00995753" w:rsidP="00BD16A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elecommunicator of the Quarter- Joscelyn Niski</w:t>
      </w:r>
    </w:p>
    <w:p w14:paraId="3AB16BB6" w14:textId="11BE9550" w:rsidR="006C264B" w:rsidRDefault="006C264B" w:rsidP="006C264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Vote:</w:t>
      </w:r>
    </w:p>
    <w:p w14:paraId="4B9F699F" w14:textId="23000CDD" w:rsidR="00576474" w:rsidRDefault="00576474" w:rsidP="00BD16A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tocol 41- Joscelyn Niski</w:t>
      </w:r>
    </w:p>
    <w:p w14:paraId="6D3D6173" w14:textId="61D24CED" w:rsidR="006C264B" w:rsidRPr="00BD16A8" w:rsidRDefault="006C264B" w:rsidP="006C264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 xml:space="preserve">We have a handful of vouchers before the Board approve the budget to implement Protocol 41 next year. Please let Joscelyn know who is interested in taking the course. </w:t>
      </w:r>
    </w:p>
    <w:p w14:paraId="4B25F7BD" w14:textId="0BAF9431" w:rsidR="00094C70" w:rsidRDefault="00094C70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>
        <w:rPr>
          <w:rFonts w:ascii="Tahoma" w:hAnsi="Tahoma" w:cs="Tahoma"/>
          <w:spacing w:val="20"/>
          <w:sz w:val="24"/>
          <w:szCs w:val="24"/>
        </w:rPr>
        <w:t>Pro</w:t>
      </w:r>
      <w:r w:rsidR="00512E71">
        <w:rPr>
          <w:rFonts w:ascii="Tahoma" w:hAnsi="Tahoma" w:cs="Tahoma"/>
          <w:spacing w:val="20"/>
          <w:sz w:val="24"/>
          <w:szCs w:val="24"/>
        </w:rPr>
        <w:t>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Updates- Joscelyn Niski</w:t>
      </w:r>
    </w:p>
    <w:p w14:paraId="53E8E9AF" w14:textId="7ACCA999" w:rsidR="00A86E5E" w:rsidRDefault="0086154A" w:rsidP="00331F46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For the upcoming updates, </w:t>
      </w:r>
      <w:r w:rsidR="00136992" w:rsidRPr="00136992">
        <w:rPr>
          <w:rFonts w:ascii="Tahoma" w:hAnsi="Tahoma" w:cs="Tahoma"/>
          <w:spacing w:val="20"/>
          <w:sz w:val="24"/>
          <w:szCs w:val="24"/>
        </w:rPr>
        <w:t xml:space="preserve">Is there a good go-live date? The Q team is creating a training document for everyone. Do you want </w:t>
      </w:r>
      <w:proofErr w:type="gramStart"/>
      <w:r w:rsidR="00136992" w:rsidRPr="00136992">
        <w:rPr>
          <w:rFonts w:ascii="Tahoma" w:hAnsi="Tahoma" w:cs="Tahoma"/>
          <w:spacing w:val="20"/>
          <w:sz w:val="24"/>
          <w:szCs w:val="24"/>
        </w:rPr>
        <w:t>in person</w:t>
      </w:r>
      <w:proofErr w:type="gramEnd"/>
      <w:r w:rsidR="00136992" w:rsidRPr="00136992">
        <w:rPr>
          <w:rFonts w:ascii="Tahoma" w:hAnsi="Tahoma" w:cs="Tahoma"/>
          <w:spacing w:val="20"/>
          <w:sz w:val="24"/>
          <w:szCs w:val="24"/>
        </w:rPr>
        <w:t xml:space="preserve"> training as well or will the document be sufficient? </w:t>
      </w:r>
    </w:p>
    <w:p w14:paraId="6457D7BC" w14:textId="18FC2A0E" w:rsidR="0086154A" w:rsidRPr="00136992" w:rsidRDefault="0086154A" w:rsidP="00331F46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136992">
        <w:rPr>
          <w:rFonts w:ascii="Tahoma" w:hAnsi="Tahoma" w:cs="Tahoma"/>
          <w:spacing w:val="20"/>
          <w:sz w:val="24"/>
          <w:szCs w:val="24"/>
        </w:rPr>
        <w:t xml:space="preserve">EFD V8 </w:t>
      </w:r>
      <w:r>
        <w:rPr>
          <w:rFonts w:ascii="Tahoma" w:hAnsi="Tahoma" w:cs="Tahoma"/>
          <w:spacing w:val="20"/>
          <w:sz w:val="24"/>
          <w:szCs w:val="24"/>
        </w:rPr>
        <w:t>w</w:t>
      </w:r>
      <w:r w:rsidRPr="00136992">
        <w:rPr>
          <w:rFonts w:ascii="Tahoma" w:hAnsi="Tahoma" w:cs="Tahoma"/>
          <w:spacing w:val="20"/>
          <w:sz w:val="24"/>
          <w:szCs w:val="24"/>
        </w:rPr>
        <w:t>i</w:t>
      </w:r>
      <w:r>
        <w:rPr>
          <w:rFonts w:ascii="Tahoma" w:hAnsi="Tahoma" w:cs="Tahoma"/>
          <w:spacing w:val="20"/>
          <w:sz w:val="24"/>
          <w:szCs w:val="24"/>
        </w:rPr>
        <w:t>l</w:t>
      </w:r>
      <w:r w:rsidRPr="00136992">
        <w:rPr>
          <w:rFonts w:ascii="Tahoma" w:hAnsi="Tahoma" w:cs="Tahoma"/>
          <w:spacing w:val="20"/>
          <w:sz w:val="24"/>
          <w:szCs w:val="24"/>
        </w:rPr>
        <w:t xml:space="preserve">l be released at the end of Oct or soon after. </w:t>
      </w:r>
    </w:p>
    <w:p w14:paraId="7AC4B0C8" w14:textId="77777777" w:rsidR="00B724FE" w:rsidRPr="003F5B89" w:rsidRDefault="00B724FE" w:rsidP="00A86E5E">
      <w:pPr>
        <w:pStyle w:val="ListParagraph"/>
        <w:spacing w:after="0" w:line="360" w:lineRule="auto"/>
        <w:ind w:left="1080"/>
        <w:rPr>
          <w:rFonts w:ascii="Tahoma" w:hAnsi="Tahoma" w:cs="Tahoma"/>
          <w:spacing w:val="20"/>
          <w:sz w:val="24"/>
          <w:szCs w:val="24"/>
        </w:rPr>
      </w:pPr>
    </w:p>
    <w:p w14:paraId="6E72378E" w14:textId="1A5EFA28" w:rsidR="00FA5A4F" w:rsidRPr="00776AE0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3C0F7" w14:textId="77777777" w:rsidR="00D22659" w:rsidRDefault="00D22659" w:rsidP="00EA4611">
      <w:pPr>
        <w:spacing w:after="0" w:line="240" w:lineRule="auto"/>
      </w:pPr>
      <w:r>
        <w:separator/>
      </w:r>
    </w:p>
  </w:endnote>
  <w:endnote w:type="continuationSeparator" w:id="0">
    <w:p w14:paraId="5513A4E4" w14:textId="77777777" w:rsidR="00D22659" w:rsidRDefault="00D22659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E22017" w14:textId="77777777" w:rsidR="00D22659" w:rsidRDefault="00D22659" w:rsidP="00EA4611">
      <w:pPr>
        <w:spacing w:after="0" w:line="240" w:lineRule="auto"/>
      </w:pPr>
      <w:r>
        <w:separator/>
      </w:r>
    </w:p>
  </w:footnote>
  <w:footnote w:type="continuationSeparator" w:id="0">
    <w:p w14:paraId="41753DAB" w14:textId="77777777" w:rsidR="00D22659" w:rsidRDefault="00D22659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24BBB"/>
    <w:rsid w:val="00042237"/>
    <w:rsid w:val="000603C1"/>
    <w:rsid w:val="000854EA"/>
    <w:rsid w:val="00087571"/>
    <w:rsid w:val="00090E15"/>
    <w:rsid w:val="00094C70"/>
    <w:rsid w:val="00097766"/>
    <w:rsid w:val="000A2CD6"/>
    <w:rsid w:val="000A56EA"/>
    <w:rsid w:val="000B3721"/>
    <w:rsid w:val="000D11CF"/>
    <w:rsid w:val="000D4F40"/>
    <w:rsid w:val="000D5E6D"/>
    <w:rsid w:val="000D5F35"/>
    <w:rsid w:val="000E6EE5"/>
    <w:rsid w:val="00104B00"/>
    <w:rsid w:val="00120F8E"/>
    <w:rsid w:val="0012257A"/>
    <w:rsid w:val="00135015"/>
    <w:rsid w:val="00136992"/>
    <w:rsid w:val="00141546"/>
    <w:rsid w:val="0014616E"/>
    <w:rsid w:val="001469E5"/>
    <w:rsid w:val="001B1EAA"/>
    <w:rsid w:val="001C0BAC"/>
    <w:rsid w:val="001D156C"/>
    <w:rsid w:val="001E20AF"/>
    <w:rsid w:val="001E43CD"/>
    <w:rsid w:val="001E7B34"/>
    <w:rsid w:val="001F3881"/>
    <w:rsid w:val="00216951"/>
    <w:rsid w:val="002178A1"/>
    <w:rsid w:val="00226799"/>
    <w:rsid w:val="00226E18"/>
    <w:rsid w:val="00243B15"/>
    <w:rsid w:val="002460F0"/>
    <w:rsid w:val="00256DBB"/>
    <w:rsid w:val="002576AC"/>
    <w:rsid w:val="00263361"/>
    <w:rsid w:val="00271837"/>
    <w:rsid w:val="00286320"/>
    <w:rsid w:val="00293924"/>
    <w:rsid w:val="002A29E1"/>
    <w:rsid w:val="002A7469"/>
    <w:rsid w:val="002B7F86"/>
    <w:rsid w:val="002C2211"/>
    <w:rsid w:val="002C7CFA"/>
    <w:rsid w:val="002D260A"/>
    <w:rsid w:val="002E4A55"/>
    <w:rsid w:val="00306A29"/>
    <w:rsid w:val="00307085"/>
    <w:rsid w:val="00322130"/>
    <w:rsid w:val="00327B9E"/>
    <w:rsid w:val="00332BBF"/>
    <w:rsid w:val="00333264"/>
    <w:rsid w:val="0034394D"/>
    <w:rsid w:val="00346B23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3F5B89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2E71"/>
    <w:rsid w:val="00516243"/>
    <w:rsid w:val="00522FCF"/>
    <w:rsid w:val="005259FE"/>
    <w:rsid w:val="0054001F"/>
    <w:rsid w:val="00543C90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2352"/>
    <w:rsid w:val="006450AE"/>
    <w:rsid w:val="00646418"/>
    <w:rsid w:val="00646996"/>
    <w:rsid w:val="00646C7C"/>
    <w:rsid w:val="00647DEE"/>
    <w:rsid w:val="00650862"/>
    <w:rsid w:val="00655691"/>
    <w:rsid w:val="0067574D"/>
    <w:rsid w:val="00695150"/>
    <w:rsid w:val="00696840"/>
    <w:rsid w:val="006B3294"/>
    <w:rsid w:val="006C264B"/>
    <w:rsid w:val="006C50BC"/>
    <w:rsid w:val="006D2886"/>
    <w:rsid w:val="006F46DF"/>
    <w:rsid w:val="0071379D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623C"/>
    <w:rsid w:val="00790BE8"/>
    <w:rsid w:val="007A5F87"/>
    <w:rsid w:val="007B460A"/>
    <w:rsid w:val="007D3713"/>
    <w:rsid w:val="007D3D6A"/>
    <w:rsid w:val="007F0E03"/>
    <w:rsid w:val="007F315A"/>
    <w:rsid w:val="007F4920"/>
    <w:rsid w:val="007F4FF2"/>
    <w:rsid w:val="008050DE"/>
    <w:rsid w:val="0080767C"/>
    <w:rsid w:val="0081347C"/>
    <w:rsid w:val="00816C56"/>
    <w:rsid w:val="00817D7F"/>
    <w:rsid w:val="00821F21"/>
    <w:rsid w:val="008420D9"/>
    <w:rsid w:val="00847709"/>
    <w:rsid w:val="00857C90"/>
    <w:rsid w:val="0086154A"/>
    <w:rsid w:val="008625D7"/>
    <w:rsid w:val="008903E0"/>
    <w:rsid w:val="008A158B"/>
    <w:rsid w:val="008A4CBB"/>
    <w:rsid w:val="008A5402"/>
    <w:rsid w:val="008B3C04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33329"/>
    <w:rsid w:val="0094363E"/>
    <w:rsid w:val="0095094B"/>
    <w:rsid w:val="00957722"/>
    <w:rsid w:val="00971EAA"/>
    <w:rsid w:val="0098381B"/>
    <w:rsid w:val="00987614"/>
    <w:rsid w:val="00992030"/>
    <w:rsid w:val="00994EBB"/>
    <w:rsid w:val="00995753"/>
    <w:rsid w:val="009A5E9E"/>
    <w:rsid w:val="009C14F2"/>
    <w:rsid w:val="009C6BE1"/>
    <w:rsid w:val="009C7C65"/>
    <w:rsid w:val="009D3099"/>
    <w:rsid w:val="009D76DF"/>
    <w:rsid w:val="009E485B"/>
    <w:rsid w:val="009F0F31"/>
    <w:rsid w:val="009F5931"/>
    <w:rsid w:val="009F797F"/>
    <w:rsid w:val="00A2783F"/>
    <w:rsid w:val="00A37549"/>
    <w:rsid w:val="00A40AAF"/>
    <w:rsid w:val="00A430DB"/>
    <w:rsid w:val="00A56C8A"/>
    <w:rsid w:val="00A71147"/>
    <w:rsid w:val="00A7309F"/>
    <w:rsid w:val="00A75CCB"/>
    <w:rsid w:val="00A86E5E"/>
    <w:rsid w:val="00A9145C"/>
    <w:rsid w:val="00AA20A6"/>
    <w:rsid w:val="00AA2402"/>
    <w:rsid w:val="00AA32FD"/>
    <w:rsid w:val="00AE133D"/>
    <w:rsid w:val="00AE674A"/>
    <w:rsid w:val="00AF27A2"/>
    <w:rsid w:val="00B133C5"/>
    <w:rsid w:val="00B14330"/>
    <w:rsid w:val="00B205D4"/>
    <w:rsid w:val="00B32AB1"/>
    <w:rsid w:val="00B515D3"/>
    <w:rsid w:val="00B5534E"/>
    <w:rsid w:val="00B65EF8"/>
    <w:rsid w:val="00B724FE"/>
    <w:rsid w:val="00B74252"/>
    <w:rsid w:val="00B91535"/>
    <w:rsid w:val="00BA173F"/>
    <w:rsid w:val="00BB760F"/>
    <w:rsid w:val="00BC1202"/>
    <w:rsid w:val="00BC1DE5"/>
    <w:rsid w:val="00BC55E2"/>
    <w:rsid w:val="00BD16A8"/>
    <w:rsid w:val="00BF2A1C"/>
    <w:rsid w:val="00C038C5"/>
    <w:rsid w:val="00C0489E"/>
    <w:rsid w:val="00C23E90"/>
    <w:rsid w:val="00C25931"/>
    <w:rsid w:val="00C30262"/>
    <w:rsid w:val="00C30CDE"/>
    <w:rsid w:val="00C52F85"/>
    <w:rsid w:val="00C54C19"/>
    <w:rsid w:val="00C57592"/>
    <w:rsid w:val="00C742CE"/>
    <w:rsid w:val="00C81076"/>
    <w:rsid w:val="00CA269D"/>
    <w:rsid w:val="00CA5770"/>
    <w:rsid w:val="00CB0700"/>
    <w:rsid w:val="00CC237E"/>
    <w:rsid w:val="00CC74FC"/>
    <w:rsid w:val="00CD3B61"/>
    <w:rsid w:val="00CE5959"/>
    <w:rsid w:val="00CF050B"/>
    <w:rsid w:val="00D00ECC"/>
    <w:rsid w:val="00D0310A"/>
    <w:rsid w:val="00D12A1E"/>
    <w:rsid w:val="00D22659"/>
    <w:rsid w:val="00D30187"/>
    <w:rsid w:val="00D41901"/>
    <w:rsid w:val="00D4563E"/>
    <w:rsid w:val="00D5784F"/>
    <w:rsid w:val="00D70721"/>
    <w:rsid w:val="00D73317"/>
    <w:rsid w:val="00D77516"/>
    <w:rsid w:val="00D834AE"/>
    <w:rsid w:val="00D87331"/>
    <w:rsid w:val="00D90FA9"/>
    <w:rsid w:val="00DA442E"/>
    <w:rsid w:val="00DB1535"/>
    <w:rsid w:val="00DB327F"/>
    <w:rsid w:val="00DB4DF5"/>
    <w:rsid w:val="00DC32A8"/>
    <w:rsid w:val="00DC37C9"/>
    <w:rsid w:val="00DD0D99"/>
    <w:rsid w:val="00DE5743"/>
    <w:rsid w:val="00DF347C"/>
    <w:rsid w:val="00DF690F"/>
    <w:rsid w:val="00E10F3E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23A5"/>
    <w:rsid w:val="00ED0649"/>
    <w:rsid w:val="00ED1D3C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A0FF4B-3E73-4095-A5EA-707E4E957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17</Words>
  <Characters>1099</Characters>
  <Application>Microsoft Office Word</Application>
  <DocSecurity>0</DocSecurity>
  <Lines>40</Lines>
  <Paragraphs>30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08</cp:revision>
  <cp:lastPrinted>2024-09-25T15:39:00Z</cp:lastPrinted>
  <dcterms:created xsi:type="dcterms:W3CDTF">2023-09-25T14:51:00Z</dcterms:created>
  <dcterms:modified xsi:type="dcterms:W3CDTF">2024-09-2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